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X09a93f6e9968811d907fa2b11be430b8bcd34f9"/>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Water, sanitation, and hygiene (WASH) improvements are considered cornerstones to reduce diarrheal disease in low-income countries. However, recent randomized controlled trials have found no or mixed effects of household- and community-level WASH interventions on child health. Measuring fecal pathogens in the environment as an intermediate variable can illuminate whether WASH interventions effectively lead to a cleaner environment.</w:t>
      </w:r>
      <w:r>
        <w:t xml:space="preserve"> </w:t>
      </w:r>
      <w:r>
        <w:rPr>
          <w:bCs/>
          <w:b/>
        </w:rPr>
        <w:t xml:space="preserve">Methods:</w:t>
      </w:r>
      <w:r>
        <w:t xml:space="preserve"> </w:t>
      </w:r>
      <w:r>
        <w:t xml:space="preserve">We conducted a systematic review and individual participant data meta-analysis to assess the effects of WASH interventions on enteric pathogens and microbial source tracking (MST) markers in environmental samples. We estimated intervention effects on the prevalence of any pathogen and any MST marker, and the prevalence and abundance of specific pathogens and MST markers. We used covariate-adjusted regression models with robust standard errors.</w:t>
      </w:r>
      <w:r>
        <w:t xml:space="preserve"> </w:t>
      </w:r>
      <w:r>
        <w:rPr>
          <w:bCs/>
          <w:b/>
        </w:rPr>
        <w:t xml:space="preserve">Findings:</w:t>
      </w:r>
      <w:r>
        <w:t xml:space="preserve"> </w:t>
      </w:r>
      <w:r>
        <w:t xml:space="preserve">We identified and received data from five randomized or quasi-experimental studies (four focused on sanitation, one on piped water and sanitation). Most individual studies found no intervention effects on pathogens or MST markers in environmental samples, including drinking water, hands, soil and flies. We found a small but significant reduction in the prevalence of any pathogen in any sample type, with a pooled, adjusted prevalence ratio of 0.94 (95% CI: 0.89, 0.99). There was no overall effect on MST markers, and no consistent differences in intervention effects by season or animal presence, and between urban/rural settings or randomized/quasi-experimental study designs.</w:t>
      </w:r>
      <w:r>
        <w:t xml:space="preserve"> </w:t>
      </w:r>
      <w:r>
        <w:rPr>
          <w:bCs/>
          <w:b/>
        </w:rPr>
        <w:t xml:space="preserve">Interpretation:</w:t>
      </w:r>
      <w:r>
        <w:t xml:space="preserve"> </w:t>
      </w:r>
      <w:r>
        <w:t xml:space="preserve">The small effect of sanitation interventions on pathogens in the environment is consistent with the lack of health impact in sanitation trials.</w:t>
      </w:r>
      <w:r>
        <w:t xml:space="preserve"> </w:t>
      </w:r>
      <w:r>
        <w:rPr>
          <w:bCs/>
          <w:b/>
        </w:rPr>
        <w:t xml:space="preserve">Funding:</w:t>
      </w:r>
      <w:r>
        <w:t xml:space="preserve"> </w:t>
      </w:r>
      <w:r>
        <w:t xml:space="preserve">The London School of Hygiene &amp; Tropical Medicine</w:t>
      </w:r>
    </w:p>
    <w:bookmarkEnd w:id="20"/>
    <w:bookmarkStart w:id="21" w:name="X128f5d3d04e5bed839baf985250c2ba012785b3"/>
    <w:p>
      <w:pPr>
        <w:pStyle w:val="Heading2"/>
      </w:pPr>
      <w:r>
        <w:t xml:space="preserve">Research in</w:t>
      </w:r>
      <w:r>
        <w:t xml:space="preserve"> </w:t>
      </w:r>
      <w:commentRangeStart w:id="1"/>
      <w:r>
        <w:t xml:space="preserve">context</w:t>
      </w:r>
      <w:commentRangeEnd w:id="1"/>
      <w:r>
        <w:rPr>
          <w:rStyle w:val="CommentReference"/>
        </w:rPr>
        <w:commentReference w:id="1"/>
      </w:r>
    </w:p>
    <w:p>
      <w:pPr>
        <w:pStyle w:val="FirstParagraph"/>
      </w:pPr>
      <w:r>
        <w:rPr>
          <w:bCs/>
          <w:b/>
        </w:rPr>
        <w:t xml:space="preserve">Evidence before this study.</w:t>
      </w:r>
    </w:p>
    <w:p>
      <w:pPr>
        <w:pStyle w:val="BodyText"/>
      </w:pPr>
      <w:r>
        <w:rPr>
          <w:bCs/>
          <w:b/>
        </w:rPr>
        <w:t xml:space="preserve">Added value of this study.</w:t>
      </w:r>
    </w:p>
    <w:p>
      <w:pPr>
        <w:pStyle w:val="BodyText"/>
      </w:pPr>
      <w:r>
        <w:rPr>
          <w:bCs/>
          <w:b/>
        </w:rPr>
        <w:t xml:space="preserve">Implications of all the available science.</w:t>
      </w:r>
    </w:p>
    <w:bookmarkEnd w:id="21"/>
    <w:bookmarkStart w:id="22" w:name="X29935d77867bba48be1ccbac420993239c121f4"/>
    <w:p>
      <w:pPr>
        <w:pStyle w:val="Heading2"/>
      </w:pPr>
      <w:r>
        <w:t xml:space="preserve">Introductio</w:t>
      </w:r>
      <w:commentRangeStart w:id="2"/>
      <w:r>
        <w:t xml:space="preserve">n</w:t>
      </w:r>
      <w:commentRangeEnd w:id="2"/>
      <w:r>
        <w:rPr>
          <w:rStyle w:val="CommentReference"/>
        </w:rPr>
        <w:commentReference w:id="2"/>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BodyText"/>
      </w:pPr>
      <w:r>
        <w:t xml:space="preserve">Pathogens are transmitted from the feces of infected individuals to new hosts through a complex set of interconnected environmentally mediated pathways. Studies that have assessed the effects of WASH interventions on environmental contamination to date hav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w:t>
      </w:r>
      <w:r>
        <w:rPr>
          <w:vertAlign w:val="superscript"/>
        </w:rPr>
        <w:t xml:space="preserve">6,7</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These studies have mostly relied on measuring indicator organisms such as</w:t>
      </w:r>
      <w:r>
        <w:t xml:space="preserve"> </w:t>
      </w:r>
      <w:r>
        <w:rPr>
          <w:iCs/>
          <w:i/>
        </w:rPr>
        <w:t xml:space="preserve">E. coli</w:t>
      </w:r>
      <w:r>
        <w:t xml:space="preserve"> </w:t>
      </w:r>
      <w:r>
        <w:t xml:space="preserve">in the environment as a proxy for pathogens; these indicators can originate from non-fecal sources,</w:t>
      </w:r>
      <w:r>
        <w:rPr>
          <w:vertAlign w:val="superscript"/>
        </w:rPr>
        <w:t xml:space="preserve">8</w:t>
      </w:r>
      <w:r>
        <w:t xml:space="preserve"> </w:t>
      </w:r>
      <w:r>
        <w:t xml:space="preserve">cannot differentiate between human vs. animal fecal sources,</w:t>
      </w:r>
      <w:r>
        <w:rPr>
          <w:vertAlign w:val="superscript"/>
        </w:rPr>
        <w:t xml:space="preserve">9</w:t>
      </w:r>
      <w:r>
        <w:t xml:space="preserve"> </w:t>
      </w:r>
      <w:r>
        <w:t xml:space="preserve">and correlate poorly with pathogens.</w:t>
      </w:r>
      <w:r>
        <w:rPr>
          <w:vertAlign w:val="superscript"/>
        </w:rPr>
        <w:t xml:space="preserve">10</w:t>
      </w:r>
      <w:r>
        <w:t xml:space="preserve"> </w:t>
      </w:r>
      <w:r>
        <w:t xml:space="preserve">Recent advances in DNA-based diagnostics now allow detection of a range of enteropathogens in human biological specimens and environmental samples,</w:t>
      </w:r>
      <w:r>
        <w:rPr>
          <w:vertAlign w:val="superscript"/>
        </w:rPr>
        <w:t xml:space="preserve">11,12</w:t>
      </w:r>
      <w:r>
        <w:t xml:space="preserve"> </w:t>
      </w:r>
      <w:r>
        <w:t xml:space="preserve">as well as distinction between human vs. animal fecal sources through molecular source tracking (MST).</w:t>
      </w:r>
      <w:r>
        <w:rPr>
          <w:vertAlign w:val="superscript"/>
        </w:rPr>
        <w:t xml:space="preserve">13</w:t>
      </w:r>
      <w:r>
        <w:t xml:space="preserve"> </w:t>
      </w:r>
      <w:r>
        <w:t xml:space="preserve">We aimed to assess the effect of WASH interventions on specific pathogens and human- vs. animal-specific MST markers in the domestic environment with a systematic review and an individual participant data (IPD) meta-analysis.</w:t>
      </w:r>
    </w:p>
    <w:bookmarkEnd w:id="22"/>
    <w:bookmarkStart w:id="28" w:name="methods"/>
    <w:p>
      <w:pPr>
        <w:pStyle w:val="Heading2"/>
      </w:pPr>
      <w:r>
        <w:t xml:space="preserve">Methods</w:t>
      </w:r>
    </w:p>
    <w:bookmarkStart w:id="23" w:name="systematic-review"/>
    <w:p>
      <w:pPr>
        <w:pStyle w:val="Heading3"/>
      </w:pPr>
      <w:r>
        <w:t xml:space="preserve">Systematic review</w:t>
      </w:r>
    </w:p>
    <w:p>
      <w:pPr>
        <w:pStyle w:val="FirstParagraph"/>
      </w:pPr>
      <w:r>
        <w:t xml:space="preserve">We conducted a systematic literature search to identify WASH intervention trials and quasi-experimental stud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BodyText"/>
      </w:pPr>
      <w:r>
        <w:t xml:space="preserve">We developed a search strategy with a two-step process. First, we examined known studies meeting our inclusion criteria for keywords and Medical Subject Heading (MeSH) terms relating to WASH interventions, microbial source tracking, environmental contamination, enteric infection; diarrhea, and child growth. Next, we performed an initial search using these terms and extracted other relevant terms and synonyms from the search results. Search terms are listed in Supplementary Table S1. We searched the PubMed, Embase, CAB Direct Global Health, Agricultural &amp; Environmental Science Database, Web Of Science, and Scopus databases. Our PubMed search string is listed in Supplementary Table S2. We only included studies published after 2000 so that only more recently developed advanced pathogen detection methods were included. We limited our search to studies published in English. We included studies meeting the following inclusion criteria: 1) Randomized controlled trial or quasi-randomized study (i.e., matched cohort, controlled before-and-after study) of a water, sanitation, or hygiene intervention, 2) measured pathogens and/or MST markers in environmental samples, and 3) measured at least one health outcome of interest. We excluded studies that only measured fecal indicator bacteria such as coliforms or</w:t>
      </w:r>
      <w:r>
        <w:t xml:space="preserve"> </w:t>
      </w:r>
      <w:r>
        <w:rPr>
          <w:iCs/>
          <w:i/>
        </w:rPr>
        <w:t xml:space="preserve">E. coli</w:t>
      </w:r>
      <w:r>
        <w:t xml:space="preserve">, which are commonly used measures of fecal contamination but are not specific to fecal sources and cannot distinguish the source of contamination.</w:t>
      </w:r>
      <w:r>
        <w:rPr>
          <w:vertAlign w:val="superscript"/>
        </w:rPr>
        <w:t xml:space="preserve">14</w:t>
      </w:r>
      <w:r>
        <w:t xml:space="preserve"> </w:t>
      </w:r>
      <w:r>
        <w:t xml:space="preserve">We screened the abstracts of studies according to our inclusion/exclusion criteria, and two independent reviewers examined the full texts of relevant short-listed articles.</w:t>
      </w:r>
    </w:p>
    <w:bookmarkEnd w:id="23"/>
    <w:bookmarkStart w:id="27" w:name="meta-analysis"/>
    <w:p>
      <w:pPr>
        <w:pStyle w:val="Heading3"/>
      </w:pPr>
      <w:r>
        <w:t xml:space="preserve">Meta-analysis</w:t>
      </w:r>
    </w:p>
    <w:p>
      <w:pPr>
        <w:pStyle w:val="FirstParagraph"/>
      </w:pPr>
      <w:r>
        <w:t xml:space="preserve">For each study eligible for inclusion in the IPD meta-analysis, we contacted the authors to request data on the presence and abundance of pathogen and MST markers in environmental samples, child health outcomes, and potentially confounding baseline characteristics, including socioeconomic and demographic indicators. To avoid sharing identifiable data, no GPS locations were shared, and sampling dates were coarsened to a monthly resolution.</w:t>
      </w:r>
    </w:p>
    <w:p>
      <w:pPr>
        <w:pStyle w:val="BodyText"/>
      </w:pPr>
      <w:r>
        <w:t xml:space="preserve">Our primary outcomes were the prevalence of any enteropathogen and of any MST markers in environmental samples. We analyzed prevalences separately for each sample type (e.g., water, hands, soil, flies) and also as a composite prevalence measure indicating presence 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enteropathogens and MST markers.</w:t>
      </w:r>
    </w:p>
    <w:p>
      <w:pPr>
        <w:pStyle w:val="BodyText"/>
      </w:pPr>
      <w:r>
        <w:t xml:space="preserve">We compared each outcome between the WASH intervention and control arms of the included studies. For prevalence outcomes, we estimated prevalence ratios using modified Poisson regressions.</w:t>
      </w:r>
      <w:r>
        <w:rPr>
          <w:vertAlign w:val="superscript"/>
        </w:rPr>
        <w:t xml:space="preserve">15</w:t>
      </w:r>
      <w:r>
        <w:t xml:space="preserve"> </w:t>
      </w:r>
      <w:r>
        <w:t xml:space="preserve">For abundance outcomes, we used linear regressions to estimate differences in log-transformed gene copies obtained from molecular methods, and we used negative binomial regressions to estimate count differences in soil-transmitted helminth (STH) egg counts obtained from microscopic methods. Because of repeated sampling or clustered designs in some studies, we used the Huber Sandwich Estimator to calculate robust standard errors for all estimates.</w:t>
      </w:r>
      <w:r>
        <w:rPr>
          <w:vertAlign w:val="superscript"/>
        </w:rPr>
        <w:t xml:space="preserve">16</w:t>
      </w:r>
      <w:r>
        <w:t xml:space="preserve"> </w:t>
      </w:r>
      <w:r>
        <w:t xml:space="preserve">We used the compound (group of households with shared sanitation) as the independent unit in non-cluster-randomized studies and the specified unit of clustering in cluster-randomized trials. For the pathogen or MST abundance measures, we imputed values for samples below the limit of quantification (LOQ) and the limit of detection (LOD). We used the original study’s imputation strategy if available and otherwise imputed values ourselves.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effects of WASH interventions from randomized controlled trials should be unconfounded, covariate adjustment may increase statistical efficiency, and improve exchangeability in comparing and combining estimates with matched cohorts and non-randomized trials.</w:t>
      </w:r>
      <w:r>
        <w:rPr>
          <w:vertAlign w:val="superscript"/>
        </w:rPr>
        <w:t xml:space="preserve">17</w:t>
      </w:r>
      <w:r>
        <w:t xml:space="preserve"> </w:t>
      </w:r>
      <w:r>
        <w:t xml:space="preserve">Potential confounder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household construction materials (walls, floor, roof), access to electricity, land ownership and if anyone in the household works in agriculture. For rare binary outcomes, we only included one independent variable in the model (including the treatment arm and any potential confounders)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Due to differences in environmental and WASH conditions across studies, we reported individual study-specific estimates for all analyses. For targets where data were available from four or more studies, we tested for heterogeneity in estimates using Cochran’s Q-test.</w:t>
      </w:r>
      <w:r>
        <w:rPr>
          <w:vertAlign w:val="superscript"/>
        </w:rPr>
        <w:t xml:space="preserve">18</w:t>
      </w:r>
      <w:r>
        <w:t xml:space="preserve"> </w:t>
      </w:r>
      <w:r>
        <w:t xml:space="preserve">If there was no significant heterogeneity between individual study estimates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wet), animal ownership (at least one animal owned/no animal owned) and pathogens with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19</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0</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0</w:t>
      </w:r>
      <w:r>
        <w:t xml:space="preserve">. We calculated prevalence ratios for any pathogens and any MST markers between intervention and control groups within these subgroups.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
    <w:p>
      <w:pPr>
        <w:pStyle w:val="Heading3"/>
      </w:pPr>
      <w:r>
        <w:t xml:space="preserve">Search results</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including the WASH Benefits Bangladesh and Kenya trials,</w:t>
      </w:r>
      <w:r>
        <w:rPr>
          <w:vertAlign w:val="superscript"/>
        </w:rPr>
        <w:t xml:space="preserve">21</w:t>
      </w:r>
      <w:r>
        <w:t xml:space="preserve"> the MapSan (Maputo Sanitation) controlled before-and-after study in Mozambique,</w:t>
      </w:r>
      <w:r>
        <w:rPr>
          <w:vertAlign w:val="superscript"/>
        </w:rPr>
        <w:t xml:space="preserve">22</w:t>
      </w:r>
      <w:r>
        <w:t xml:space="preserve"> </w:t>
      </w:r>
      <w:r>
        <w:t xml:space="preserve">the Gram Vikas matched cohort study in India,</w:t>
      </w:r>
      <w:r>
        <w:rPr>
          <w:vertAlign w:val="superscript"/>
        </w:rPr>
        <w:t xml:space="preserve">23</w:t>
      </w:r>
      <w:r>
        <w:t xml:space="preserve"> </w:t>
      </w:r>
      <w:r>
        <w:t xml:space="preserve">the Odisha Total Sanitation Campaign trial in India,</w:t>
      </w:r>
      <w:r>
        <w:rPr>
          <w:vertAlign w:val="superscript"/>
        </w:rPr>
        <w:t xml:space="preserve">24</w:t>
      </w:r>
      <w:r>
        <w:t xml:space="preserve"> </w:t>
      </w:r>
      <w:r>
        <w:t xml:space="preserve">and the CHoBI7 trial in Bangladesh</w:t>
      </w:r>
      <w:r>
        <w:rPr>
          <w:vertAlign w:val="superscript"/>
        </w:rPr>
        <w:t xml:space="preserve">25</w:t>
      </w:r>
      <w:r>
        <w:t xml:space="preserve"> </w:t>
      </w:r>
      <w:r>
        <w:t xml:space="preserve">(Table 1) Data were obtained from all studies but the CHoBI7 trial where the investigators declined to share data. For the Odisha Total Sanitation Campaign trial, only village-level source water quality data were shared.</w:t>
      </w:r>
    </w:p>
    <w:bookmarkEnd w:id="29"/>
    <w:bookmarkStart w:id="30" w:name="characteristics-of-included-studies"/>
    <w:p>
      <w:pPr>
        <w:pStyle w:val="Heading3"/>
      </w:pPr>
      <w:r>
        <w:t xml:space="preserve">Characteristics of included studies</w:t>
      </w:r>
    </w:p>
    <w:p>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 flush improved latrine latrine and the provision of a child potty and sani-scoop for feces removal. The MapSan study was a controlled before-and-after study of a decentralized sanitation intervention in urban Mozambique. The intervention entailed the construction of flush toilets that drain to septic tanks, shared by a minimum of 15 people. The intervention delivery was not randomized, but control sites were matched to intervention sites based on both size of the compound and time of enrollment.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latrine promotion and construction of a pour-flush latrine with a single pit and Y-joint for a future second pit.</w:t>
      </w:r>
    </w:p>
    <w:bookmarkEnd w:id="30"/>
    <w:bookmarkStart w:id="31" w:name="X688db349b82f38568d7be1b9cfe618d92454748"/>
    <w:p>
      <w:pPr>
        <w:pStyle w:val="Heading3"/>
      </w:pPr>
      <w:r>
        <w:t xml:space="preserve">Environmental sampling in included studies</w:t>
      </w:r>
    </w:p>
    <w:p>
      <w:pPr>
        <w:pStyle w:val="FirstParagraph"/>
      </w:pPr>
      <w:r>
        <w:t xml:space="preserve">Seven unique studies on pathogen or MST presence in the environment were nested within the five randomized and quasi-randomized interventions with available data. Three separate publications reported pathogen and MST detection results from the WASH Benefits Bangladesh study. These publications focused on samples collected from different subsets of trial participants at different times; therefore, we report results from these three studies separately . We received unpublished data on fly pathogens detected on flies caught in the household from the MapSan study, which we include within the Holcomb 2020 study in the reported results. For the Odisha Total Sanitation Campaign trial, only village-level source water quality data were shared.</w:t>
      </w:r>
    </w:p>
    <w:p>
      <w:pPr>
        <w:pStyle w:val="BodyText"/>
      </w:pPr>
      <w:r>
        <w:t xml:space="preserve">Across the seven studies, three only measured pathogens and no MST markers (Table 1);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eggs in soil,</w:t>
      </w:r>
      <w:r>
        <w:rPr>
          <w:vertAlign w:val="superscript"/>
        </w:rPr>
        <w:t xml:space="preserve">26,27</w:t>
      </w:r>
      <w:r>
        <w:t xml:space="preserve"> </w:t>
      </w:r>
      <w:r>
        <w:t xml:space="preserve">and Reese et al. 2017 measured</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in source and stored drinking water samples.</w:t>
      </w:r>
      <w:r>
        <w:rPr>
          <w:vertAlign w:val="superscript"/>
        </w:rPr>
        <w:t xml:space="preserve">28</w:t>
      </w:r>
      <w:r>
        <w:t xml:space="preserve"> </w:t>
      </w:r>
      <w:r>
        <w:t xml:space="preserve">Boehm et al. 2016 measured rotavirus as well as general, human, and ruminant and avian fecal markers.</w:t>
      </w:r>
      <w:r>
        <w:rPr>
          <w:vertAlign w:val="superscript"/>
        </w:rPr>
        <w:t xml:space="preserve">29</w:t>
      </w:r>
      <w:r>
        <w:t xml:space="preserve"> </w:t>
      </w:r>
      <w:r>
        <w:t xml:space="preserve">Fuhrmeister et al.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w:t>
      </w:r>
      <w:r>
        <w:rPr>
          <w:vertAlign w:val="superscript"/>
        </w:rPr>
        <w:t xml:space="preserve">30</w:t>
      </w:r>
      <w:r>
        <w:t xml:space="preserve"> </w:t>
      </w:r>
      <w:r>
        <w:t xml:space="preserve">while Odagiri et al. 2016 measured</w:t>
      </w:r>
      <w:r>
        <w:t xml:space="preserve"> </w:t>
      </w:r>
      <w:r>
        <w:rPr>
          <w:iCs/>
          <w:i/>
        </w:rPr>
        <w:t xml:space="preserve">V. cholerae</w:t>
      </w:r>
      <w:r>
        <w:t xml:space="preserve">, rotavirus, adenovirus, and general, human, and animal fecal markers.</w:t>
      </w:r>
      <w:r>
        <w:rPr>
          <w:vertAlign w:val="superscript"/>
        </w:rPr>
        <w:t xml:space="preserve">31</w:t>
      </w:r>
      <w:r>
        <w:t xml:space="preserve"> </w:t>
      </w:r>
      <w:r>
        <w:t xml:space="preserve">Holcomb et al. 2020 measured the largest number of targets, including pathogenic</w:t>
      </w:r>
      <w:r>
        <w:t xml:space="preserve"> </w:t>
      </w:r>
      <w:r>
        <w:rPr>
          <w:iCs/>
          <w:i/>
        </w:rPr>
        <w:t xml:space="preserve">E. coli, V. cholerae, Shigella, Campylobacter, Salmonella, Yersinia, C. difficile, Cryptosporidium, Giardia, Entamoeba histolytica</w:t>
      </w:r>
      <w:r>
        <w:t xml:space="preserve">, rotavirus, norovirus, sapovirus, adenovirus, astrovirus, pan-enterovirus, STH, and general, human, and animal fecal markers (Tables S4-7).</w:t>
      </w:r>
      <w:r>
        <w:rPr>
          <w:vertAlign w:val="superscript"/>
        </w:rPr>
        <w:t xml:space="preserve">32</w:t>
      </w:r>
      <w:r>
        <w:t xml:space="preserve"> </w:t>
      </w:r>
      <w:r>
        <w:t xml:space="preserve">The types of samples collected included source and stored drinking water, child and mother hands, soil from the courtyard, household and latrine areas, food, and flies caught in the compound’s latrine and kitchen areas. The number of samples in individual studies varied from 60</w:t>
      </w:r>
      <w:r>
        <w:rPr>
          <w:vertAlign w:val="superscript"/>
        </w:rPr>
        <w:t xml:space="preserve">31</w:t>
      </w:r>
      <w:r>
        <w:t xml:space="preserve"> </w:t>
      </w:r>
      <w:r>
        <w:t xml:space="preserve">to 3452</w:t>
      </w:r>
      <w:r>
        <w:rPr>
          <w:vertAlign w:val="superscript"/>
        </w:rPr>
        <w:t xml:space="preserve">28</w:t>
      </w:r>
      <w:r>
        <w:t xml:space="preserve">. The pooled dataset across all studies included 12,199 samples, with a total of 41,692 observations for pathogen/MST marker prevalence.</w:t>
      </w:r>
    </w:p>
    <w:p>
      <w:pPr>
        <w:pStyle w:val="BodyText"/>
      </w:pPr>
      <w:r>
        <w:t xml:space="preserve">Many targets had very low or no variation in prevalence for a given sample type, with 26/275 target-sample combinations having no variation in prevalence (all samples negative), and 62/275 of combinations having too little variation to estimate a prevalence ratio (&lt;10 positive or negative samples). Among these sparse target-sample combinations, most (88.7%) had too few positive samples, and 11.3% had too few negative samples. Specifically, the BacCow animal fecal marker in Odagiri et al. 2016, the GenBac3 general fecal marker in Boehm et al. 2016, and the human Bacteroides marker in Holcomb et al. 2020 had close to 100% prevalence. Upon inspection of the data, we excluded these three targets from the aggregated</w:t>
      </w:r>
      <w:r>
        <w:t xml:space="preserve"> </w:t>
      </w:r>
      <w:r>
        <w:t xml:space="preserve">“</w:t>
      </w:r>
      <w:r>
        <w:t xml:space="preserve">any MST marker</w:t>
      </w:r>
      <w:r>
        <w:t xml:space="preserve">”</w:t>
      </w:r>
      <w:r>
        <w:t xml:space="preserve"> </w:t>
      </w:r>
      <w:r>
        <w:t xml:space="preserve">variable to allow estimation of prevalence ratios. Holcomb et al. 2020 measured human (Bacteroides and M. smithii) and avian (GFD) MST targets in 183 food samples , but there were no samples positive for GFD, 2 samples positive for M. smithii, and 7 samples positive for Bacteroides so we did not estimate prevalence ratios for MST markers in food samples for this study nor include these markers in the aggregate variables. Overall, 187/275 sample-target combinations had sufficient variability to be individually included in our meta-analysis. Among these, the prevalence of pathogens ranged from 2.3% (Giardia on mothers’ hands in Fuhrmeister et al. 2020) to 61.7% (</w:t>
      </w:r>
      <w:r>
        <w:rPr>
          <w:iCs/>
          <w:i/>
        </w:rPr>
        <w:t xml:space="preserve">Ascaris</w:t>
      </w:r>
      <w:r>
        <w:t xml:space="preserve"> </w:t>
      </w:r>
      <w:r>
        <w:t xml:space="preserve">in soil in Kwong et al. 2021), and the prevalence of MST markers ranged from 2.4% (HumM2 on child hands in Boehm et al. 2016) to 96.7% (BacCow on mothers’ hands in Fuhrmeister et al. 2020).</w:t>
      </w:r>
    </w:p>
    <w:bookmarkEnd w:id="31"/>
    <w:bookmarkStart w:id="32" w:name="Xa9b057ae13826d2db8e58121432b46beaebcc2b"/>
    <w:p>
      <w:pPr>
        <w:pStyle w:val="Heading3"/>
      </w:pPr>
      <w:r>
        <w:t xml:space="preserve">Intervention effects on the prevalence of any pathogen and any MST marker</w:t>
      </w:r>
    </w:p>
    <w:p>
      <w:pPr>
        <w:pStyle w:val="FirstParagraph"/>
      </w:pPr>
      <w:r>
        <w:t xml:space="preserve">The interventions generally decreased the prevalence of pathogens and MST markers but the prevalence ratios often crossed the null, with 73.3% (137/187) of study-specific estimates of intervention effects being protective but non-significant and 6.4% (12/187) being protective and significant. Interventions decreased the prevalence of any pathogen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89, 0.99) (Figure 1). Interventions had no effect on the prevalence of any MST marker in any sample type (adjusted pooled PR= 0.99 (95% CI: 0.95, 1.04))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When examining prevalences of types of pathogens, interventions reduced the prevalence of any bacterial pathogens in any sample type, with 11 out of 13 study and sample-specific prevalence ratios indicating a protective effect of interventions (Figure 2), though the effect was only significant in any sample type in Fuhrmeister et al. 2020, with an adjusted PR of 0.92 (95% CI: 0.86, 0.99). Pooled across all studies, interventions reduced the prevalence of any bacteria in any sample type, with an adjusted pooled PR of 0.91 (95% CI: 0.85, 0.97). Interventions only reduced STH in soil in Holcomb et al. 2020 (adjusted PR: 0.60 (95% CI: 0.42, 0.85)) and in any sample type (adjusted PR: 0.64 (95% CI: 0.45, 0.93), Figure 2). Interventions did not significantly reduce the presence of viruses or protozoa in any sample type or within specific types of samples, though point estimates from individual studies were protective for all combinations except for viruses on child and mother’s hands (Figure 2). Among specific pathogens, interventions reduced the prevalence of pathogenic</w:t>
      </w:r>
      <w:r>
        <w:t xml:space="preserve"> </w:t>
      </w:r>
      <w:r>
        <w:rPr>
          <w:iCs/>
          <w:i/>
        </w:rPr>
        <w:t xml:space="preserve">E. coli</w:t>
      </w:r>
      <w:r>
        <w:t xml:space="preserve"> </w:t>
      </w:r>
      <w:r>
        <w:t xml:space="preserve">in any sample type in Fuhrmeister et al. 2020 (adjusted PR: 0.92 (95% CI: 0.86, 0.99)) and of adenovirus (adjusted PR: 0.20 (95% CI: 0.06, 0.63)), and</w:t>
      </w:r>
      <w:r>
        <w:t xml:space="preserve"> </w:t>
      </w:r>
      <w:r>
        <w:rPr>
          <w:iCs/>
          <w:i/>
        </w:rPr>
        <w:t xml:space="preserve">Shigella</w:t>
      </w:r>
      <w:r>
        <w:t xml:space="preserve"> </w:t>
      </w:r>
      <w:r>
        <w:t xml:space="preserve">(adjusted PR: 0.32 (95% CI: 0.11, 0.93)) in Holcomb et al. 2020 (Figure S1). These reductions were driven by significant reductions in soil samples in Holcomb et al. 2020 and by non-significant reductions in all sample types in Fuhrmeister et al. 2020.</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general, human, animal), effects of interventions were inconsistent and largely null, with 30 out of 54 study-specific prevalence ratios indicating a protective effect of interventions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the samples collected, 21.8% had abundances quantified, including STH egg counts in Steinbaum et al. 2019 and Kwong et al. 2021 and gene copies of MST targets in Boehm et al. 2016, Fuhrmeister et al. 2020, and Holcomb et al. 2020. Of these, 18.8% were below the limit of detection, 22.5% were below the limit of quantification, and 58.8% were in the range of quantification.</w:t>
      </w:r>
    </w:p>
    <w:p>
      <w:pPr>
        <w:pStyle w:val="BodyText"/>
      </w:pPr>
      <w:r>
        <w:t xml:space="preserve">Of targets enumerated within specific sample types, only 21.1% had &gt;50% of samples within the range of quantification and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the general</w:t>
      </w:r>
      <w:r>
        <w:t xml:space="preserve"> </w:t>
      </w:r>
      <w:r>
        <w:rPr>
          <w:iCs/>
          <w:i/>
        </w:rPr>
        <w:t xml:space="preserve">Bacteroidales</w:t>
      </w:r>
      <w:r>
        <w:t xml:space="preserve"> </w:t>
      </w:r>
      <w:r>
        <w:t xml:space="preserve">fecal marker (GenBac3) in household soil samples in Boehm et al. 2016 was lower in the intervention arm, with an adjusted log10-transformed difference of -0.20 (95% CI: -0.37, -0.02). The abundance of the BacCow animal marker was lower on mothers’ hands in the intervention arm in Fuhrmeister et al. 2020, with an adjusted log10-transformed difference of -0.28 (95% CI: -0.49, -0.07). However, the sanitation intervention in Holcomb et al. 2020 significantly increased the abundance of human-specific</w:t>
      </w:r>
      <w:r>
        <w:t xml:space="preserve"> </w:t>
      </w:r>
      <w:r>
        <w:rPr>
          <w:iCs/>
          <w:i/>
        </w:rPr>
        <w:t xml:space="preserve">Bacteroides</w:t>
      </w:r>
      <w:r>
        <w:t xml:space="preserve"> </w:t>
      </w:r>
      <w:r>
        <w:t xml:space="preserve">in flies caught in latrines (adjusted log10-transformed difference: 0.70 (95% CI: 0.11, 1.28); Table 2). There were not sufficient studies with abundance data to generate pooled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significantly increased the prevalence of any pathogen in stored water in the wet season in Reese et al. 2017 and in stored water (marginally significant) and courtyard soil in Fuhrmeister et al. 2020 but had no effect during the dry season. Conversely, interventions decreased the prevalence of any MST marker on child hands and in soil in Boehm et al. 2016 and the prevalence of any pathogen in soil in Kwong et al. 2021 in soil only during the wet season.</w:t>
      </w:r>
    </w:p>
    <w:p>
      <w:pPr>
        <w:pStyle w:val="BodyText"/>
      </w:pPr>
      <w:r>
        <w:t xml:space="preserve">There was no significant effect of interventions on any pathogen or any MST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Of samples with any pathogen detected, 98.4% detected at least one non-zoonotic pathogen, while 63.9% detected at least one zoonotic pathogen. Confidence intervals for prevalence ratios for zoonotic pathogens were therefore wider but the point estimates were similar for zoonotic vs. non-zoonotic pathogens. Samples from compounds with animals did not have a higher prevalence of zoonotic pathogens, with an adjusted pooled prevalence ratio of 0.97 (95% CI: 0.73, 1.30) when comparing households with animals to households without animals. There were also no significant differences in pooled estimates between urban (Holcomb et al. 2020) and rural (all other) studies (Wald-test p-value for any pathogen in any sample type: 0.75), or between randomized trials and quasi-experimental studies (Wald-test p-value for any pathogen in any sample type: 0.46). Overall,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Unlike conventional meta-analyses that statistically pool reported summary estimates from different studies, IPD analysis pools raw data from individual studies and then estimates the effect of interest.</w:t>
      </w:r>
      <w:r>
        <w:rPr>
          <w:vertAlign w:val="superscript"/>
        </w:rPr>
        <w:t xml:space="preserve">33</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pPr>
        <w:pStyle w:val="BodyText"/>
      </w:pPr>
      <w:r>
        <w:t xml:space="preserve">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enteropathogens or MST markers in the environment; Reese et al. 2017 evaluated the effect of a combined water and sanitation intervention on</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markers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pPr>
        <w:pStyle w:val="BodyText"/>
      </w:pPr>
      <w:r>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the percent of study households that had environmental samples analyzed for pathogens or MST markers ranged from 9% (Boehm et al. 2016) to 35% (Reese et al. 2017). DNA-based diagnostics allowing for the detection of specific enteropathogens 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increased funding for environmental testing of enteropathogens within WASH trials, may more precisely estimate the impact of WASH interventions on environmental contamination.</w:t>
      </w:r>
    </w:p>
    <w:p>
      <w:pPr>
        <w:pStyle w:val="BodyText"/>
      </w:pPr>
      <w:r>
        <w:t xml:space="preserve">Domestic animals contribute to fecal contamination in the environment,</w:t>
      </w:r>
      <w:r>
        <w:rPr>
          <w:vertAlign w:val="superscript"/>
        </w:rPr>
        <w:t xml:space="preserve">34</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35</w:t>
      </w:r>
      <w:r>
        <w:t xml:space="preserve"> </w:t>
      </w:r>
      <w:r>
        <w:t xml:space="preserve">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pPr>
        <w:pStyle w:val="BodyText"/>
      </w:pPr>
      <w:r>
        <w:t xml:space="preserve">One limitation of the IPD approach arises from the heterogeneity of study data. N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Also, definitions of effect modifiers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pPr>
        <w:pStyle w:val="BodyText"/>
      </w:pPr>
      <w:r>
        <w:t xml:space="preserve">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These findings are also consistent with previous studies that found no effect of sanitation interventions on fecal indicator bacteria in the environment.</w:t>
      </w:r>
      <w:r>
        <w:rPr>
          <w:vertAlign w:val="superscript"/>
        </w:rPr>
        <w:t xml:space="preserve">4</w:t>
      </w:r>
      <w:r>
        <w:t xml:space="preserve"> </w:t>
      </w:r>
      <w:r>
        <w:t xml:space="preserve">Future studies should investigate alternative sanitation modalities that can more effectively interrupt environmental pathogen transmission. Future WASH trials should also assess the effect of water treatment and hygiene interventions across a range of pathogens and MST markers in drinking water, on hands and in food.</w:t>
      </w:r>
    </w:p>
    <w:bookmarkEnd w:id="38"/>
    <w:bookmarkStart w:id="39" w:name="figures"/>
    <w:p>
      <w:pPr>
        <w:pStyle w:val="Heading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0"/>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1"/>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2"/>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39"/>
    <w:bookmarkStart w:id="42" w:name="tables"/>
    <w:p>
      <w:pPr>
        <w:pStyle w:val="Heading2"/>
      </w:pPr>
      <w:r>
        <w:t xml:space="preserve">Tables</w:t>
      </w:r>
    </w:p>
    <w:bookmarkStart w:id="40" w:name="Xb6bfc33349ed8a23e42bc11c6792c314251bc06"/>
    <w:p>
      <w:pPr>
        <w:pStyle w:val="Heading3"/>
      </w:pPr>
      <w:r>
        <w:t xml:space="preserve">Table 1. Characteristics of included publication</w:t>
      </w:r>
      <w:commentRangeStart w:id="3"/>
      <w:r>
        <w:t xml:space="preserve">s</w:t>
      </w:r>
      <w:commentRangeEnd w:id="3"/>
      <w:r>
        <w:rPr>
          <w:rStyle w:val="CommentReference"/>
        </w:rPr>
        <w:commentReference w:id="3"/>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93"/>
        <w:gridCol w:w="910"/>
        <w:gridCol w:w="1462"/>
        <w:gridCol w:w="596"/>
        <w:gridCol w:w="678"/>
        <w:gridCol w:w="2266"/>
        <w:gridCol w:w="1923"/>
        <w:gridCol w:w="825"/>
        <w:gridCol w:w="626"/>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40"/>
    <w:bookmarkStart w:id="41" w:name="X5fcb7a3d454d6e01d97e33c32561e7c91766b85"/>
    <w:p>
      <w:pPr>
        <w:pStyle w:val="Heading3"/>
      </w:pPr>
      <w:r>
        <w:t xml:space="preserve">Table 2. Mean (SD) abundances by study arm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61"/>
        <w:gridCol w:w="956"/>
        <w:gridCol w:w="1226"/>
        <w:gridCol w:w="517"/>
        <w:gridCol w:w="613"/>
        <w:gridCol w:w="1157"/>
        <w:gridCol w:w="1407"/>
        <w:gridCol w:w="1084"/>
        <w:gridCol w:w="61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0.29 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7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37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 (-0.16 0.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bl>
    <w:p>
      <w:pPr>
        <w:pStyle w:val="FirstParagraph"/>
      </w:pPr>
      <w:r>
        <w:t xml:space="preserve">ROQ: Range of quantification; SD: Standard deviation; CI: Confidence interval.</w:t>
      </w:r>
    </w:p>
    <w:p>
      <w:pPr>
        <w:pStyle w:val="BodyText"/>
      </w:pPr>
      <w:r>
        <w:rPr>
          <w:vertAlign w:val="superscript"/>
        </w:rPr>
        <w:t xml:space="preserve">a</w:t>
      </w:r>
      <w:r>
        <w:t xml:space="preserve"> </w:t>
      </w:r>
      <w:r>
        <w:t xml:space="preserve">Marks estimates from negative binomial models.</w:t>
      </w:r>
    </w:p>
    <w:bookmarkEnd w:id="41"/>
    <w:bookmarkEnd w:id="42"/>
    <w:bookmarkStart w:id="43" w:name="supplementary-figures"/>
    <w:p>
      <w:pPr>
        <w:pStyle w:val="Heading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3"/>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4"/>
                    <a:srcRect/>
                    <a:stretch>
                      <a:fillRect/>
                    </a:stretch>
                  </pic:blipFill>
                  <pic:spPr bwMode="auto">
                    <a:xfrm>
                      <a:off x="0" y="0"/>
                      <a:ext cx="88900" cy="1270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4008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5"/>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commentRangeStart w:id="4"/>
      <w:r>
        <w:t xml:space="preserve">.</w:t>
      </w:r>
      <w:commentRangeEnd w:id="4"/>
      <w:r>
        <w:rPr>
          <w:rStyle w:val="CommentReference"/>
        </w:rPr>
        <w:commentReference w:id="4"/>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6"/>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7"/>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wp:inline distT="0" distB="0" distL="0" distR="0">
            <wp:extent cx="64008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8"/>
                    <a:srcRect/>
                    <a:stretch>
                      <a:fillRect/>
                    </a:stretch>
                  </pic:blipFill>
                  <pic:spPr bwMode="auto">
                    <a:xfrm>
                      <a:off x="0" y="0"/>
                      <a:ext cx="8890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and any MST markers in different types of environmental samples.</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9"/>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virus, any bacteria, any protozoa and any STH in different types of environmental samples.</w:t>
      </w:r>
    </w:p>
    <w:p>
      <w:pPr>
        <w:jc w:val="center"/>
        <w:pStyle w:val="Figure"/>
      </w:pPr>
      <w:r>
        <w:rPr/>
        <w:drawing>
          <wp:inline distT="0" distB="0" distL="0" distR="0">
            <wp:extent cx="64008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0"/>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general, human and animal MST markers in different types of environmental samples.</w:t>
      </w:r>
    </w:p>
    <w:bookmarkEnd w:id="43"/>
    <w:bookmarkStart w:id="81" w:name="references"/>
    <w:p>
      <w:pPr>
        <w:pStyle w:val="Heading2"/>
      </w:pPr>
      <w:r>
        <w:t xml:space="preserve">References</w:t>
      </w:r>
    </w:p>
    <w:bookmarkStart w:id="80" w:name="refs"/>
    <w:bookmarkStart w:id="44"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4"/>
    <w:bookmarkStart w:id="45"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5"/>
    <w:bookmarkStart w:id="46"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6"/>
    <w:bookmarkStart w:id="47"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7"/>
    <w:bookmarkStart w:id="48"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8"/>
    <w:bookmarkStart w:id="49" w:name="Xb1bf489923aabc4fc4c5fb28deab2f364562692"/>
    <w:p>
      <w:pPr>
        <w:pStyle w:val="Bibliography"/>
      </w:pPr>
      <w:r>
        <w:t xml:space="preserve">6.</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9"/>
    <w:bookmarkStart w:id="50" w:name="ref-pickeringEfficacyWaterlessHand2010"/>
    <w:p>
      <w:pPr>
        <w:pStyle w:val="Bibliography"/>
      </w:pPr>
      <w:r>
        <w:t xml:space="preserve">7.</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0"/>
    <w:bookmarkStart w:id="51" w:name="ref-hardinaSoilEnvironmentalSource1991"/>
    <w:p>
      <w:pPr>
        <w:pStyle w:val="Bibliography"/>
      </w:pPr>
      <w:r>
        <w:t xml:space="preserve">8.</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1"/>
    <w:bookmarkStart w:id="52" w:name="ref-gruberColiformBacteriaIndicators2014"/>
    <w:p>
      <w:pPr>
        <w:pStyle w:val="Bibliography"/>
      </w:pPr>
      <w:r>
        <w:t xml:space="preserve">9.</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52"/>
    <w:bookmarkStart w:id="53" w:name="ref-wuAreMicrobialIndicators2011"/>
    <w:p>
      <w:pPr>
        <w:pStyle w:val="Bibliography"/>
      </w:pPr>
      <w:r>
        <w:t xml:space="preserve">10.</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53"/>
    <w:bookmarkStart w:id="54" w:name="ref-lappanMonitoringDiverseEnteric2021"/>
    <w:p>
      <w:pPr>
        <w:pStyle w:val="Bibliography"/>
      </w:pPr>
      <w:r>
        <w:t xml:space="preserve">11.</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4"/>
    <w:bookmarkStart w:id="55" w:name="X0275b8f84ec54088067ef6bda5f5851aca32979"/>
    <w:p>
      <w:pPr>
        <w:pStyle w:val="Bibliography"/>
      </w:pPr>
      <w:r>
        <w:t xml:space="preserve">12.</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5"/>
    <w:bookmarkStart w:id="56" w:name="X204ddaaf3e51883be5ab5836eba761a690460fc"/>
    <w:p>
      <w:pPr>
        <w:pStyle w:val="Bibliography"/>
      </w:pPr>
      <w:r>
        <w:t xml:space="preserve">13.</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6"/>
    <w:bookmarkStart w:id="57" w:name="X87f5d590b5c270c56b4e3202109f869565456ab"/>
    <w:p>
      <w:pPr>
        <w:pStyle w:val="Bibliography"/>
      </w:pPr>
      <w:r>
        <w:t xml:space="preserve">14.</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57"/>
    <w:bookmarkStart w:id="58" w:name="ref-zouModifiedPoissonRegression2004"/>
    <w:p>
      <w:pPr>
        <w:pStyle w:val="Bibliography"/>
      </w:pPr>
      <w:r>
        <w:t xml:space="preserve">15.</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8"/>
    <w:bookmarkStart w:id="59" w:name="ref-freedmanSoCalledHuberSandwich2006"/>
    <w:p>
      <w:pPr>
        <w:pStyle w:val="Bibliography"/>
      </w:pPr>
      <w:r>
        <w:t xml:space="preserve">16.</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9"/>
    <w:bookmarkStart w:id="60" w:name="Xe164a29abfa864b85eee56d714229aa35a5dd09"/>
    <w:p>
      <w:pPr>
        <w:pStyle w:val="Bibliography"/>
      </w:pPr>
      <w:r>
        <w:t xml:space="preserve">17.</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0"/>
    <w:bookmarkStart w:id="61" w:name="X0d8fe7285a459ef2a123c0bbff98fb4aa7c6fc5"/>
    <w:p>
      <w:pPr>
        <w:pStyle w:val="Bibliography"/>
      </w:pPr>
      <w:r>
        <w:t xml:space="preserve">18.</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1"/>
    <w:bookmarkStart w:id="62" w:name="ref-d.o.oWeatherAtlasWeather"/>
    <w:p>
      <w:pPr>
        <w:pStyle w:val="Bibliography"/>
      </w:pPr>
      <w:r>
        <w:t xml:space="preserve">19.</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2"/>
    <w:bookmarkStart w:id="63" w:name="Xd9771f8024de563fa64d63e513a6f830a201a25"/>
    <w:p>
      <w:pPr>
        <w:pStyle w:val="Bibliography"/>
      </w:pPr>
      <w:r>
        <w:t xml:space="preserve">20.</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3"/>
    <w:bookmarkStart w:id="64" w:name="X82fdba8d1f9013a63e22e8c41ebdd02b8a8bf02"/>
    <w:p>
      <w:pPr>
        <w:pStyle w:val="Bibliography"/>
      </w:pPr>
      <w:r>
        <w:t xml:space="preserve">21.</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4"/>
    <w:bookmarkStart w:id="65" w:name="X01e26d6591f5e2a5c3447ea027a7589e4b3787c"/>
    <w:p>
      <w:pPr>
        <w:pStyle w:val="Bibliography"/>
      </w:pPr>
      <w:r>
        <w:t xml:space="preserve">22.</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5"/>
    <w:bookmarkStart w:id="66" w:name="ref-reeseDesignRationaleMatched2017"/>
    <w:p>
      <w:pPr>
        <w:pStyle w:val="Bibliography"/>
      </w:pPr>
      <w:r>
        <w:t xml:space="preserve">23.</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66"/>
    <w:bookmarkStart w:id="67" w:name="Xd991f8dfcb33adf9c25dec389b3b0d8e33f406d"/>
    <w:p>
      <w:pPr>
        <w:pStyle w:val="Bibliography"/>
      </w:pPr>
      <w:r>
        <w:t xml:space="preserve">24.</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67"/>
    <w:bookmarkStart w:id="68" w:name="ref-georgeRandomizedControlledTrial2016"/>
    <w:p>
      <w:pPr>
        <w:pStyle w:val="Bibliography"/>
      </w:pPr>
      <w:r>
        <w:t xml:space="preserve">25.</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68"/>
    <w:bookmarkStart w:id="70" w:name="Xda33b900c79b319f16c7caa64a1c94f62a2b60d"/>
    <w:p>
      <w:pPr>
        <w:pStyle w:val="Bibliography"/>
      </w:pPr>
      <w:r>
        <w:t xml:space="preserve">26.</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69">
        <w:r>
          <w:rPr>
            <w:rStyle w:val="Hyperlink"/>
          </w:rPr>
          <w:t xml:space="preserve">10.1101/2020.09.29.318097</w:t>
        </w:r>
      </w:hyperlink>
      <w:r>
        <w:t xml:space="preserve">.</w:t>
      </w:r>
    </w:p>
    <w:bookmarkEnd w:id="70"/>
    <w:bookmarkStart w:id="71" w:name="Xf9e2a4a9eb87275ea3c8190d2addb0f7bef699d"/>
    <w:p>
      <w:pPr>
        <w:pStyle w:val="Bibliography"/>
      </w:pPr>
      <w:r>
        <w:t xml:space="preserve">27.</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1"/>
    <w:bookmarkStart w:id="72" w:name="X4d75251919f78b08ed84b8281d002c4332deee4"/>
    <w:p>
      <w:pPr>
        <w:pStyle w:val="Bibliography"/>
      </w:pPr>
      <w:r>
        <w:t xml:space="preserve">28.</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2"/>
    <w:bookmarkStart w:id="73" w:name="Xf2a03ad0ba8e597b78cac8eb44474a2515beb21"/>
    <w:p>
      <w:pPr>
        <w:pStyle w:val="Bibliography"/>
      </w:pPr>
      <w:r>
        <w:t xml:space="preserve">29.</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3"/>
    <w:bookmarkStart w:id="74" w:name="X9dcf9420471408d0f247188f0ab66b2bab98776"/>
    <w:p>
      <w:pPr>
        <w:pStyle w:val="Bibliography"/>
      </w:pPr>
      <w:r>
        <w:t xml:space="preserve">30.</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4"/>
    <w:bookmarkStart w:id="75" w:name="ref-odagiriHumanFecalPathogen2016"/>
    <w:p>
      <w:pPr>
        <w:pStyle w:val="Bibliography"/>
      </w:pPr>
      <w:r>
        <w:t xml:space="preserve">31.</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5"/>
    <w:bookmarkStart w:id="76" w:name="ref-holcombHumanFecalContamination2020"/>
    <w:p>
      <w:pPr>
        <w:pStyle w:val="Bibliography"/>
      </w:pPr>
      <w:r>
        <w:t xml:space="preserve">32.</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6"/>
    <w:bookmarkStart w:id="77" w:name="X2e43a284ff134b8493f2fd5f9cfcdbbe267edc7"/>
    <w:p>
      <w:pPr>
        <w:pStyle w:val="Bibliography"/>
      </w:pPr>
      <w:r>
        <w:t xml:space="preserve">3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77"/>
    <w:bookmarkStart w:id="78" w:name="ref-ercumenAnimalFecesContribute2017"/>
    <w:p>
      <w:pPr>
        <w:pStyle w:val="Bibliography"/>
      </w:pPr>
      <w:r>
        <w:t xml:space="preserve">34.</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78"/>
    <w:bookmarkStart w:id="79" w:name="ref-pickeringWASHBenefitsSHINE2019"/>
    <w:p>
      <w:pPr>
        <w:pStyle w:val="Bibliography"/>
      </w:pPr>
      <w:r>
        <w:t xml:space="preserve">35.</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79"/>
    <w:bookmarkEnd w:id="80"/>
    <w:bookmarkEnd w:id="8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yse" w:date="Date">
    <w:p>
      <w:pPr>
        <w:pStyle w:val="CommentText"/>
      </w:pPr>
      <w:r>
        <w:rPr>
          <w:rStyle w:val="CommentReference"/>
          <w:annotationRef/>
        </w:rPr>
      </w:r>
      <w:r>
        <w:t xml:space="preserve">Word count: 254, limit: 250. Will trim once finalized.</w:t>
      </w:r>
    </w:p>
  </w:comment>
  <w:comment w:id="1" w:author="Andrew" w:date="Date">
    <w:p>
      <w:pPr>
        <w:pStyle w:val="CommentText"/>
      </w:pPr>
      <w:r>
        <w:rPr>
          <w:rStyle w:val="CommentReference"/>
          <w:annotationRef/>
        </w:rPr>
      </w:r>
      <w:r>
        <w:t xml:space="preserve">Fill in. No refs in this section. See rest of instructions from Lancet.</w:t>
      </w:r>
    </w:p>
  </w:comment>
  <w:comment w:id="2" w:author="Ayse" w:date="Date">
    <w:p>
      <w:pPr>
        <w:pStyle w:val="CommentText"/>
      </w:pPr>
      <w:r>
        <w:rPr>
          <w:rStyle w:val="CommentReference"/>
          <w:annotationRef/>
        </w:rPr>
      </w:r>
      <w:r>
        <w:t xml:space="preserve">Word count: 4832, limit: 3500. Will trim once finalized and/or identify sections that can go in SI.</w:t>
      </w:r>
    </w:p>
  </w:comment>
  <w:comment w:id="3" w:author="Andrew" w:date="Date">
    <w:p>
      <w:pPr>
        <w:pStyle w:val="CommentText"/>
      </w:pPr>
      <w:r>
        <w:rPr>
          <w:rStyle w:val="CommentReference"/>
          <w:annotationRef/>
        </w:rPr>
      </w:r>
      <w:r>
        <w:t xml:space="preserve">We will format, switch to landscape, and add references to the specific studies within the table</w:t>
      </w:r>
    </w:p>
  </w:comment>
  <w:comment w:id="4" w:author="Andrew" w:date="Date">
    <w:p>
      <w:pPr>
        <w:pStyle w:val="CommentText"/>
      </w:pPr>
      <w:r>
        <w:rPr>
          <w:rStyle w:val="CommentReference"/>
          <w:annotationRef/>
        </w:rPr>
      </w:r>
      <w:r>
        <w:t xml:space="preserve">We will update this figures and the other subgroup figures (S4 and S5) to mark sample-target-study combinations with sparse data and include subgroup estimates from sample-target-study combinations that only have sufficient data for one subgroup.</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9"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 Id="rId70" Type="http://schemas.openxmlformats.org/officeDocument/2006/relationships/image" Target="media/file63007f39aa7.png"/>
<Relationship Id="rId71" Type="http://schemas.openxmlformats.org/officeDocument/2006/relationships/image" Target="media/file63002199711d.png"/>
<Relationship Id="rId72" Type="http://schemas.openxmlformats.org/officeDocument/2006/relationships/image" Target="media/file630057465ee0.png"/>
<Relationship Id="rId73" Type="http://schemas.openxmlformats.org/officeDocument/2006/relationships/image" Target="media/file6300679b4814.png"/>
<Relationship Id="rId74" Type="http://schemas.openxmlformats.org/officeDocument/2006/relationships/image" Target="media/file63001079735f.png"/>
<Relationship Id="rId75" Type="http://schemas.openxmlformats.org/officeDocument/2006/relationships/image" Target="media/file6300377a39ad.png"/>
<Relationship Id="rId76" Type="http://schemas.openxmlformats.org/officeDocument/2006/relationships/image" Target="media/file6300dff2105.png"/>
<Relationship Id="rId77" Type="http://schemas.openxmlformats.org/officeDocument/2006/relationships/image" Target="media/file630066512f2.png"/>
<Relationship Id="rId78" Type="http://schemas.openxmlformats.org/officeDocument/2006/relationships/image" Target="media/file63002c233354.png"/>
<Relationship Id="rId79" Type="http://schemas.openxmlformats.org/officeDocument/2006/relationships/image" Target="media/file63003da54291.png"/>
<Relationship Id="rId80" Type="http://schemas.openxmlformats.org/officeDocument/2006/relationships/image" Target="media/file63001e15e81.png"/>
</Relationships>

</file>

<file path=word/_rels/footnotes.xml.rels><?xml version="1.0" encoding="UTF-8" standalone="yes"?>

<Relationships  xmlns="http://schemas.openxmlformats.org/package/2006/relationships">
<Relationship Id="rId69"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7-21T13:39:11Z</dcterms:created>
  <dcterms:modified xsi:type="dcterms:W3CDTF">2021-07-21T06:39: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